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9EFCD" w14:textId="4E0A8BCB" w:rsidR="0024121C" w:rsidRPr="00311E2C" w:rsidRDefault="0024121C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6C4F55C7" w14:textId="000990F0" w:rsidR="0062347E" w:rsidRPr="00311E2C" w:rsidRDefault="00D55A93" w:rsidP="00D55A93">
      <w:pPr>
        <w:pStyle w:val="ListParagraph"/>
        <w:shd w:val="clear" w:color="auto" w:fill="FFFFFF"/>
        <w:spacing w:before="100" w:beforeAutospacing="1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>A Risk Response Matrix</w:t>
      </w:r>
    </w:p>
    <w:p w14:paraId="5FB2CBA8" w14:textId="693BE317" w:rsidR="00D55A93" w:rsidRPr="00311E2C" w:rsidRDefault="00D55A93" w:rsidP="00B86F15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2790"/>
        <w:gridCol w:w="1800"/>
        <w:gridCol w:w="1710"/>
        <w:gridCol w:w="1525"/>
      </w:tblGrid>
      <w:tr w:rsidR="00D55A93" w:rsidRPr="00311E2C" w14:paraId="27FD8009" w14:textId="77777777" w:rsidTr="00A902B3">
        <w:tc>
          <w:tcPr>
            <w:tcW w:w="9350" w:type="dxa"/>
            <w:gridSpan w:val="5"/>
          </w:tcPr>
          <w:p w14:paraId="127EDD53" w14:textId="3BC1F572" w:rsidR="00D55A93" w:rsidRPr="00311E2C" w:rsidRDefault="00D55A93" w:rsidP="00A902B3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RISK RESPONSE MATRIX</w:t>
            </w:r>
          </w:p>
        </w:tc>
      </w:tr>
      <w:tr w:rsidR="00B37402" w:rsidRPr="00311E2C" w14:paraId="3F52B514" w14:textId="77777777" w:rsidTr="00B37402">
        <w:tc>
          <w:tcPr>
            <w:tcW w:w="1525" w:type="dxa"/>
          </w:tcPr>
          <w:p w14:paraId="4325ACAA" w14:textId="5CC04539" w:rsidR="00D55A93" w:rsidRPr="00311E2C" w:rsidRDefault="00D55A93" w:rsidP="00A902B3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Risk</w:t>
            </w:r>
            <w:r w:rsidR="00E67032" w:rsidRPr="00311E2C">
              <w:rPr>
                <w:rFonts w:ascii="Times New Roman" w:hAnsi="Times New Roman" w:cs="Times New Roman"/>
                <w:sz w:val="24"/>
                <w:szCs w:val="24"/>
              </w:rPr>
              <w:t xml:space="preserve"> Event</w:t>
            </w:r>
          </w:p>
        </w:tc>
        <w:tc>
          <w:tcPr>
            <w:tcW w:w="2790" w:type="dxa"/>
          </w:tcPr>
          <w:p w14:paraId="05E64744" w14:textId="1BFD9893" w:rsidR="00E67032" w:rsidRPr="00311E2C" w:rsidRDefault="006A7CFF" w:rsidP="00B37402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 w:rsidR="00B37402" w:rsidRPr="00311E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7032" w:rsidRPr="00311E2C">
              <w:rPr>
                <w:rFonts w:ascii="Times New Roman" w:hAnsi="Times New Roman" w:cs="Times New Roman"/>
                <w:sz w:val="24"/>
                <w:szCs w:val="24"/>
              </w:rPr>
              <w:t>Strategy</w:t>
            </w:r>
          </w:p>
        </w:tc>
        <w:tc>
          <w:tcPr>
            <w:tcW w:w="1800" w:type="dxa"/>
          </w:tcPr>
          <w:p w14:paraId="6E48A9B5" w14:textId="75857BD5" w:rsidR="00D55A93" w:rsidRPr="00311E2C" w:rsidRDefault="00D55A93" w:rsidP="00A902B3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Con</w:t>
            </w:r>
            <w:r w:rsidR="006A7CFF" w:rsidRPr="00311E2C">
              <w:rPr>
                <w:rFonts w:ascii="Times New Roman" w:hAnsi="Times New Roman" w:cs="Times New Roman"/>
                <w:sz w:val="24"/>
                <w:szCs w:val="24"/>
              </w:rPr>
              <w:t>tingency Plan</w:t>
            </w:r>
          </w:p>
        </w:tc>
        <w:tc>
          <w:tcPr>
            <w:tcW w:w="1710" w:type="dxa"/>
          </w:tcPr>
          <w:p w14:paraId="3D78DC0C" w14:textId="7B88404F" w:rsidR="00D55A93" w:rsidRPr="00311E2C" w:rsidRDefault="006A7CFF" w:rsidP="00A902B3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 xml:space="preserve">Trigger </w:t>
            </w:r>
          </w:p>
        </w:tc>
        <w:tc>
          <w:tcPr>
            <w:tcW w:w="1525" w:type="dxa"/>
          </w:tcPr>
          <w:p w14:paraId="609E98A4" w14:textId="77A6764A" w:rsidR="00D55A93" w:rsidRPr="00311E2C" w:rsidRDefault="006A7CFF" w:rsidP="00A902B3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Who</w:t>
            </w:r>
            <w:r w:rsidR="00B234F8" w:rsidRPr="00311E2C">
              <w:rPr>
                <w:rFonts w:ascii="Times New Roman" w:hAnsi="Times New Roman" w:cs="Times New Roman"/>
                <w:sz w:val="24"/>
                <w:szCs w:val="24"/>
              </w:rPr>
              <w:t xml:space="preserve"> is</w:t>
            </w: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 xml:space="preserve"> Responsible</w:t>
            </w:r>
          </w:p>
        </w:tc>
      </w:tr>
      <w:tr w:rsidR="00B37402" w:rsidRPr="00311E2C" w14:paraId="31D3FFFA" w14:textId="77777777" w:rsidTr="00B37402">
        <w:tc>
          <w:tcPr>
            <w:tcW w:w="1525" w:type="dxa"/>
          </w:tcPr>
          <w:p w14:paraId="62F99083" w14:textId="4A1FFFEA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 xml:space="preserve"> </w:t>
            </w:r>
            <w:r w:rsidR="00B234F8"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Equipment Malfunctions</w:t>
            </w:r>
          </w:p>
        </w:tc>
        <w:tc>
          <w:tcPr>
            <w:tcW w:w="2790" w:type="dxa"/>
          </w:tcPr>
          <w:p w14:paraId="26FC4BEC" w14:textId="77777777" w:rsidR="00B37402" w:rsidRPr="00311E2C" w:rsidRDefault="006A7CFF" w:rsidP="00B37402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Mitigate</w:t>
            </w:r>
            <w:r w:rsidR="00B234F8"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: Select Reliable Vendor</w:t>
            </w:r>
          </w:p>
          <w:p w14:paraId="1B29E009" w14:textId="41EFC8EF" w:rsidR="00D55A93" w:rsidRPr="00311E2C" w:rsidRDefault="00B234F8" w:rsidP="00B37402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Transfer warranty</w:t>
            </w:r>
          </w:p>
        </w:tc>
        <w:tc>
          <w:tcPr>
            <w:tcW w:w="1800" w:type="dxa"/>
          </w:tcPr>
          <w:p w14:paraId="30848912" w14:textId="18B2C24B" w:rsidR="00D55A93" w:rsidRPr="00311E2C" w:rsidRDefault="00B234F8" w:rsidP="00A902B3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Order Replacement</w:t>
            </w:r>
          </w:p>
        </w:tc>
        <w:tc>
          <w:tcPr>
            <w:tcW w:w="1710" w:type="dxa"/>
          </w:tcPr>
          <w:p w14:paraId="678B3C2C" w14:textId="31E2CF23" w:rsidR="00D55A93" w:rsidRPr="00311E2C" w:rsidRDefault="00B234F8" w:rsidP="00A902B3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Equipment Fails</w:t>
            </w:r>
          </w:p>
        </w:tc>
        <w:tc>
          <w:tcPr>
            <w:tcW w:w="1525" w:type="dxa"/>
          </w:tcPr>
          <w:p w14:paraId="63904C82" w14:textId="21875038" w:rsidR="00D55A93" w:rsidRPr="00311E2C" w:rsidRDefault="00B234F8" w:rsidP="00A902B3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Andrew</w:t>
            </w:r>
          </w:p>
        </w:tc>
      </w:tr>
      <w:tr w:rsidR="00B37402" w:rsidRPr="00311E2C" w14:paraId="345F8176" w14:textId="77777777" w:rsidTr="00B37402">
        <w:tc>
          <w:tcPr>
            <w:tcW w:w="1525" w:type="dxa"/>
          </w:tcPr>
          <w:p w14:paraId="2D0FF11D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7A1B076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0FB9148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E015F01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5" w:type="dxa"/>
          </w:tcPr>
          <w:p w14:paraId="15A6A047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7402" w:rsidRPr="00311E2C" w14:paraId="2FECD2FE" w14:textId="77777777" w:rsidTr="00B37402">
        <w:tc>
          <w:tcPr>
            <w:tcW w:w="1525" w:type="dxa"/>
          </w:tcPr>
          <w:p w14:paraId="4EF65226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ABA642E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BA21386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3D3DB36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5" w:type="dxa"/>
          </w:tcPr>
          <w:p w14:paraId="018D972A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7402" w:rsidRPr="00311E2C" w14:paraId="6DB2F0A6" w14:textId="77777777" w:rsidTr="00B37402">
        <w:tc>
          <w:tcPr>
            <w:tcW w:w="1525" w:type="dxa"/>
          </w:tcPr>
          <w:p w14:paraId="2B671E9C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E0E1ED4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EC1662B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C797C31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5" w:type="dxa"/>
          </w:tcPr>
          <w:p w14:paraId="2B9E29B6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7402" w:rsidRPr="00311E2C" w14:paraId="614801AE" w14:textId="77777777" w:rsidTr="00B37402">
        <w:tc>
          <w:tcPr>
            <w:tcW w:w="1525" w:type="dxa"/>
          </w:tcPr>
          <w:p w14:paraId="04C6FFBA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14D39F1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AB4B54E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19C5A9D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5" w:type="dxa"/>
          </w:tcPr>
          <w:p w14:paraId="564CF461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7402" w:rsidRPr="00311E2C" w14:paraId="3129EE3B" w14:textId="77777777" w:rsidTr="00B37402">
        <w:tc>
          <w:tcPr>
            <w:tcW w:w="1525" w:type="dxa"/>
          </w:tcPr>
          <w:p w14:paraId="22756540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CBA1774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A227064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63E8F75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5" w:type="dxa"/>
          </w:tcPr>
          <w:p w14:paraId="59126141" w14:textId="77777777" w:rsidR="00D55A93" w:rsidRPr="00311E2C" w:rsidRDefault="00D55A93" w:rsidP="00A902B3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83DB3F" w14:textId="77777777" w:rsidR="00D55A93" w:rsidRPr="00311E2C" w:rsidRDefault="00D55A93" w:rsidP="00B86F15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55A93" w:rsidRPr="00311E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239D7"/>
    <w:multiLevelType w:val="multilevel"/>
    <w:tmpl w:val="4300B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8B0CDA"/>
    <w:multiLevelType w:val="multilevel"/>
    <w:tmpl w:val="51DCB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2539BE"/>
    <w:multiLevelType w:val="hybridMultilevel"/>
    <w:tmpl w:val="DA28BB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7A06343"/>
    <w:multiLevelType w:val="hybridMultilevel"/>
    <w:tmpl w:val="EBB06384"/>
    <w:lvl w:ilvl="0" w:tplc="B89E12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DF05F0"/>
    <w:multiLevelType w:val="hybridMultilevel"/>
    <w:tmpl w:val="57CA3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127587"/>
    <w:multiLevelType w:val="multilevel"/>
    <w:tmpl w:val="FD462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A3B2BA3"/>
    <w:multiLevelType w:val="hybridMultilevel"/>
    <w:tmpl w:val="07A21280"/>
    <w:lvl w:ilvl="0" w:tplc="EBFCDD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6C0FF5"/>
    <w:multiLevelType w:val="hybridMultilevel"/>
    <w:tmpl w:val="062034BC"/>
    <w:lvl w:ilvl="0" w:tplc="B5CE35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5BD2E68"/>
    <w:multiLevelType w:val="multilevel"/>
    <w:tmpl w:val="F404F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8"/>
  </w:num>
  <w:num w:numId="5">
    <w:abstractNumId w:val="6"/>
  </w:num>
  <w:num w:numId="6">
    <w:abstractNumId w:val="2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jQ0tLQwMTE1tDBU0lEKTi0uzszPAykwrgUAWfhkrywAAAA="/>
  </w:docVars>
  <w:rsids>
    <w:rsidRoot w:val="00291785"/>
    <w:rsid w:val="000D5DBC"/>
    <w:rsid w:val="000E6488"/>
    <w:rsid w:val="00114689"/>
    <w:rsid w:val="0024121C"/>
    <w:rsid w:val="00291785"/>
    <w:rsid w:val="002B44BB"/>
    <w:rsid w:val="002D491C"/>
    <w:rsid w:val="00311E2C"/>
    <w:rsid w:val="00410EA9"/>
    <w:rsid w:val="00427CB3"/>
    <w:rsid w:val="004F020B"/>
    <w:rsid w:val="005266BA"/>
    <w:rsid w:val="005865ED"/>
    <w:rsid w:val="005965D4"/>
    <w:rsid w:val="005F2832"/>
    <w:rsid w:val="0062347E"/>
    <w:rsid w:val="00692062"/>
    <w:rsid w:val="006A7CFF"/>
    <w:rsid w:val="006D33D6"/>
    <w:rsid w:val="00740994"/>
    <w:rsid w:val="007646CF"/>
    <w:rsid w:val="007E1DDC"/>
    <w:rsid w:val="007F20B2"/>
    <w:rsid w:val="0081619C"/>
    <w:rsid w:val="00821770"/>
    <w:rsid w:val="008818C2"/>
    <w:rsid w:val="009A6271"/>
    <w:rsid w:val="009B2BC2"/>
    <w:rsid w:val="00A17551"/>
    <w:rsid w:val="00A44870"/>
    <w:rsid w:val="00A6580F"/>
    <w:rsid w:val="00AA485B"/>
    <w:rsid w:val="00AE5754"/>
    <w:rsid w:val="00B234F8"/>
    <w:rsid w:val="00B37402"/>
    <w:rsid w:val="00B55075"/>
    <w:rsid w:val="00B62E20"/>
    <w:rsid w:val="00B86F15"/>
    <w:rsid w:val="00C57DDA"/>
    <w:rsid w:val="00CE6FDF"/>
    <w:rsid w:val="00D17EF2"/>
    <w:rsid w:val="00D25105"/>
    <w:rsid w:val="00D4091E"/>
    <w:rsid w:val="00D55A93"/>
    <w:rsid w:val="00D85F70"/>
    <w:rsid w:val="00DA7FC5"/>
    <w:rsid w:val="00E27D62"/>
    <w:rsid w:val="00E4662A"/>
    <w:rsid w:val="00E67032"/>
    <w:rsid w:val="00E91BCA"/>
    <w:rsid w:val="00EB2105"/>
    <w:rsid w:val="00F848A7"/>
    <w:rsid w:val="00FD6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FA713"/>
  <w15:chartTrackingRefBased/>
  <w15:docId w15:val="{8EA1AF4E-D2DF-4BBC-A9D3-934E244BD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91E"/>
    <w:pPr>
      <w:ind w:left="720"/>
      <w:contextualSpacing/>
    </w:pPr>
  </w:style>
  <w:style w:type="table" w:styleId="TableGrid">
    <w:name w:val="Table Grid"/>
    <w:basedOn w:val="TableNormal"/>
    <w:uiPriority w:val="39"/>
    <w:rsid w:val="00881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11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</dc:creator>
  <cp:keywords/>
  <dc:description/>
  <cp:lastModifiedBy>Lisa Morrison</cp:lastModifiedBy>
  <cp:revision>2</cp:revision>
  <dcterms:created xsi:type="dcterms:W3CDTF">2021-02-25T15:00:00Z</dcterms:created>
  <dcterms:modified xsi:type="dcterms:W3CDTF">2021-02-25T15:00:00Z</dcterms:modified>
</cp:coreProperties>
</file>